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435697f94e5e0982196cbdec0edeea6df5f6c8"/>
      <w:r>
        <w:rPr>
          <w:b/>
        </w:rPr>
        <w:t xml:space="preserve">ПРОТОКОЛ ПРО РЕЗУЛЬТАТИ ЕЛЕКТРОННОГО АУКЦІОНУ № SPE001-UA-20240403-412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6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, офіс, загальною площею 78,8 кв. м. , за адресою; 35604, Рівненська область, Дубенський район, м. Дубно, вул. Михайла Грушевського,10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офіс, загальною площею 78,8 кв. м. за адресою: 35604, Рівненська область, Дубенський район, м. Дубно, вул. Михайла Грушевського,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2 073,33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700 0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340 00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2 040 00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620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414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раган Вадим Володимирович, ІПН/РНОКПП: 3516009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ЕЛЕКТРОМАШСЕРВІС", ЄДРПОУ: 22555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АЛАНТ ЛТД", ЄДРПОУ: 23308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юсак Олексій Іванович, ІПН/РНОКПП: 21461121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дрик Антон Олександрович, ІПН/РНОКПП: 29980128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ич Вікторія Петрівна, ІПН/РНОКПП: 32289240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иник Марія Іванівна, Паспорт: МЮ3179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чук Людмила Олегівна, ІПН/РНОКПП: 35786109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ходько Людмила Анатоліївна, ІПН/РНОКПП: 29501152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зносюк Оксана Анатоліївна, ІПН/РНОКПП: 22102068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ик Анатолій Ігорович, ІПН/РНОКПП: 20773037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илипака Сергій Анатолійович, ІПН/РНОКПП: 33303138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льчук Вікторія Степанівна, ІПН/РНОКПП: 30299169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ЕФЕКТ", ЄДРПОУ: 303346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омич Роксана Анатоліївна, ІПН/РНОКПП (ФОП): 28736169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овосад Роман Володимирович, ІПН/РНОКПП: 32482094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азарчук Оксана Володимирівна, ІПН/РНОКПП: 36193093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люк Юрій Васильович, ІПН/РНОКПП: 28972115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П-ОФФЕР", ЄДРПОУ: 452135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ьга Василь Володимирович, ІПН/РНОКПП: 28860085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к Вячеслав Володимирович, ІПН/РНОКПП: 32080205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6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ьга Василь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5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омич Р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осад Роман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0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23 45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ук Людмил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льчук Вікторія Степанівна</w:t>
            </w:r>
          </w:p>
        </w:tc>
        <w:tc>
          <w:p>
            <w:pPr>
              <w:pStyle w:val="Compact"/>
              <w:jc w:val="left"/>
            </w:pPr>
            <w:r>
              <w:t xml:space="preserve">19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1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ак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дрик Анто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5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ик Анато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ч Вікто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07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7:5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0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ган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4:3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Вяче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2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ЕФЕКТ"</w:t>
            </w:r>
          </w:p>
        </w:tc>
        <w:tc>
          <w:p>
            <w:pPr>
              <w:pStyle w:val="Compact"/>
              <w:jc w:val="left"/>
            </w:pPr>
            <w:r>
              <w:t xml:space="preserve">415 3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сак Олекс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55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0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ЛАНТ ЛТД"</w:t>
            </w:r>
          </w:p>
        </w:tc>
        <w:tc>
          <w:p>
            <w:pPr>
              <w:pStyle w:val="Compact"/>
              <w:jc w:val="left"/>
            </w:pPr>
            <w:r>
              <w:t xml:space="preserve">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0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юк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64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1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02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зарчук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ник Мар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9:1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Е ПРИВАТНЕ ПІДПРИЄМСТВО "ЕЛЕКТРОМАШ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111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59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6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ьга Василь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5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омич Р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осад Роман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0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23 45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ук Людмил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льчук Вікторія Степанівна</w:t>
            </w:r>
          </w:p>
        </w:tc>
        <w:tc>
          <w:p>
            <w:pPr>
              <w:pStyle w:val="Compact"/>
              <w:jc w:val="left"/>
            </w:pPr>
            <w:r>
              <w:t xml:space="preserve">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ак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дрик Анто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24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ик Анато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ч Вікто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07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7:5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 111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3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ган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4:3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Вяче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 1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4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ЕФЕКТ"</w:t>
            </w:r>
          </w:p>
        </w:tc>
        <w:tc>
          <w:p>
            <w:pPr>
              <w:pStyle w:val="Compact"/>
              <w:jc w:val="left"/>
            </w:pPr>
            <w:r>
              <w:t xml:space="preserve">415 3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сак Олекс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4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ЛАНТ ЛТД"</w:t>
            </w:r>
          </w:p>
        </w:tc>
        <w:tc>
          <w:p>
            <w:pPr>
              <w:pStyle w:val="Compact"/>
              <w:jc w:val="left"/>
            </w:pPr>
            <w:r>
              <w:t xml:space="preserve">1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4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юк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1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5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зарчук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ник Мар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3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0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Е ПРИВАТНЕ ПІДПРИЄМСТВО "ЕЛЕКТРОМАШ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33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6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ьга Василь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5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осад Роман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0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23 45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омич Р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ук Людмил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ак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2,22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29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ик Анато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ч Вікто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07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7:5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ган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4:3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льчук Вікторія Степанівна</w:t>
            </w:r>
          </w:p>
        </w:tc>
        <w:tc>
          <w:p>
            <w:pPr>
              <w:pStyle w:val="Compact"/>
              <w:jc w:val="left"/>
            </w:pPr>
            <w:r>
              <w:t xml:space="preserve">4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4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ЕФЕКТ"</w:t>
            </w:r>
          </w:p>
        </w:tc>
        <w:tc>
          <w:p>
            <w:pPr>
              <w:pStyle w:val="Compact"/>
              <w:jc w:val="left"/>
            </w:pPr>
            <w:r>
              <w:t xml:space="preserve">415 3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дрик Анто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45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 111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3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Вяче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 1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4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зарчук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юк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сак Олекс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ЛАНТ ЛТД"</w:t>
            </w:r>
          </w:p>
        </w:tc>
        <w:tc>
          <w:p>
            <w:pPr>
              <w:pStyle w:val="Compact"/>
              <w:jc w:val="left"/>
            </w:pPr>
            <w:r>
              <w:t xml:space="preserve">1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ник Мар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Е ПРИВАТНЕ ПІДПРИЄМСТВО "ЕЛЕКТРОМАШ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5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2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6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ьга Василь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5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осад Роман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0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23 45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омич Р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0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ук Людмила Олегівна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ак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2,22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29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ик Анато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ч Вікто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07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7:5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ган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5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ЕФЕКТ"</w:t>
            </w:r>
          </w:p>
        </w:tc>
        <w:tc>
          <w:p>
            <w:pPr>
              <w:pStyle w:val="Compact"/>
              <w:jc w:val="left"/>
            </w:pPr>
            <w:r>
              <w:t xml:space="preserve">415 3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льчук Вікторія Степанівна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дрик Анто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 111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33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Вяче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 1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4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зарчук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3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юк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5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ЛАНТ ЛТД"</w:t>
            </w:r>
          </w:p>
        </w:tc>
        <w:tc>
          <w:p>
            <w:pPr>
              <w:pStyle w:val="Compact"/>
              <w:jc w:val="left"/>
            </w:pPr>
            <w:r>
              <w:t xml:space="preserve">1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сак Олекс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1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ник Мар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Е ПРИВАТНЕ ПІДПРИЄМСТВО "ЕЛЕКТРОМАШ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7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21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МАЛЕ ПРИВАТНЕ ПІДПРИЄМСТВО "ЕЛЕКТРОМАШСЕРВІС", ЄДРПОУ: 225552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81 600,0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69 185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ДМУ по Рівненській та Житомир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56764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ДМУ по Рівненській та Житомир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56764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ДМУ по Рівненській та Житомирській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567646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 040 001,2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6.04.2024 16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МАЛЕ ПРИВАТНЕ ПІДПРИЄМСТВО "ЕЛЕКТРОМАШСЕРВІС", ЄДРПОУ: 2255526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27:18Z</dcterms:created>
  <dcterms:modified xsi:type="dcterms:W3CDTF">2024-05-18T2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